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Ava Matthews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Laura Zimmerman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2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29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452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